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internship-application-letter"/>
    <w:p>
      <w:pPr>
        <w:pStyle w:val="Heading1"/>
      </w:pPr>
      <w:r>
        <w:t xml:space="preserve">Internship Application Letter</w:t>
      </w:r>
    </w:p>
    <w:p>
      <w:pPr>
        <w:pStyle w:val="FirstParagraph"/>
      </w:pPr>
      <w:r>
        <w:t xml:space="preserve">For the Position of Mathematician Intern</w:t>
      </w:r>
    </w:p>
    <w:bookmarkEnd w:id="20"/>
    <w:p>
      <w:pPr>
        <w:pStyle w:val="BodyText"/>
      </w:pPr>
      <w:r>
        <w:t xml:space="preserve">November 28, 2023</w:t>
      </w:r>
    </w:p>
    <w:p>
      <w:pPr>
        <w:pStyle w:val="BodyText"/>
      </w:pPr>
      <w:r>
        <w:t xml:space="preserve">Dr. Elena Márquez</w:t>
      </w:r>
      <w:r>
        <w:br/>
      </w:r>
      <w:r>
        <w:t xml:space="preserve">Hiring Manager</w:t>
      </w:r>
      <w:r>
        <w:br/>
      </w:r>
      <w:r>
        <w:t xml:space="preserve">Instituto de Matemáticas Aplicadas (IMA)</w:t>
      </w:r>
      <w:r>
        <w:br/>
      </w:r>
      <w:r>
        <w:t xml:space="preserve">Avenida Andrés Bello, Edificio Torre Caracas</w:t>
      </w:r>
      <w:r>
        <w:br/>
      </w:r>
      <w:r>
        <w:t xml:space="preserve">Caracas, Venezuela</w:t>
      </w:r>
    </w:p>
    <w:p>
      <w:pPr>
        <w:pStyle w:val="BodyText"/>
      </w:pPr>
      <w:r>
        <w:t xml:space="preserve">Dear Dr. Márquez,</w:t>
      </w:r>
    </w:p>
    <w:p>
      <w:pPr>
        <w:pStyle w:val="BodyText"/>
      </w:pPr>
      <w:r>
        <w:t xml:space="preserve">I am writing to express my enthusiastic interest in the Mathematician Intern position at the Instituto de Matemáticas Aplicadas (IMA) in Caracas, Venezuela, as advertised on the Venezuelan Ministry of Science and Technology website. As a final-year Mathematics student at Universidad Central de Venezuela (UCV), deeply committed to advancing mathematical research within our nation's context, I believe this Internship Application Letter serves as the perfect conduit to articulate my qualifications and profound dedication to contributing to Venezuela Caracas’ academic landscape.</w:t>
      </w:r>
    </w:p>
    <w:p>
      <w:pPr>
        <w:pStyle w:val="BodyText"/>
      </w:pPr>
      <w:r>
        <w:t xml:space="preserve">My academic journey at UCV has been meticulously designed around applied mathematics with a specific focus on computational modeling and data analytics—fields of critical importance for addressing contemporary challenges in Venezuela. I have consistently maintained a 3.9/4.0 GPA while completing advanced coursework in Numerical Analysis, Stochastic Processes, and Mathematical Modeling of Complex Systems. My thesis, "Optimization Models for Sustainable Resource Allocation in Urban Environments," directly addresses pressing issues facing Caracas through mathematical frameworks designed to improve public transportation efficiency and energy distribution—problems I have witnessed firsthand during my community service with the Caracas Municipal Development Initiative.</w:t>
      </w:r>
    </w:p>
    <w:p>
      <w:pPr>
        <w:pStyle w:val="BodyText"/>
      </w:pPr>
      <w:r>
        <w:t xml:space="preserve">What distinguishes me as a candidate is my unwavering commitment to applying mathematical rigor within Venezuela’s unique socio-economic reality. During my summer research fellowship at UCV's Center for Mathematical Innovation, I collaborated on a project analyzing mobile data patterns to model migration flows during Venezuela Caracas' economic transitions. This experience taught me that abstract mathematical concepts must be contextualized within local realities—whether optimizing bus routes for low-income neighborhoods or developing predictive models for agricultural yield in the Andean regions near Caracas. The IMA’s reputation for bridging pure mathematics with tangible societal applications through initiatives like the "Caracas Data Hub" makes it an ideal environment to deepen this mission.</w:t>
      </w:r>
    </w:p>
    <w:p>
      <w:pPr>
        <w:pStyle w:val="BodyText"/>
      </w:pPr>
      <w:r>
        <w:t xml:space="preserve">I have also proactively developed technical proficiencies that align precisely with your department’s needs. My proficiency in Python (NumPy, SciPy), R, and MATLAB enables me to implement complex algorithms for real-world data analysis. Recently, I contributed to a cross-institutional project with the Central University of Venezuela’s Economics Department where we built a Monte Carlo simulation model predicting inflation impacts on household budgets—a tool now being piloted by Caracas’ Ministry of Social Development. This project required navigating Venezuela’s fragmented economic datasets, a challenge I overcame through meticulous data curation and collaborative problem-solving, skills I understand are vital for any Mathematician working in our country’s current context.</w:t>
      </w:r>
    </w:p>
    <w:p>
      <w:pPr>
        <w:pStyle w:val="BodyText"/>
      </w:pPr>
      <w:r>
        <w:t xml:space="preserve">My commitment to Venezuela Caracas extends beyond academic work. As a volunteer at the Caracas Math Outreach Program, I have mentored over 50 high school students from underserved communities in problem-solving techniques, recognizing that mathematical literacy is a cornerstone for Venezuela’s future workforce development. This experience reinforced my belief that as a Mathematician intern at IMA, I can help cultivate the next generation of Venezuelan talent while learning from your esteemed faculty. The opportunity to contribute to IMA’s mentorship programs and research on educational equity in STEM fields would be deeply meaningful.</w:t>
      </w:r>
    </w:p>
    <w:p>
      <w:pPr>
        <w:pStyle w:val="BodyText"/>
      </w:pPr>
      <w:r>
        <w:t xml:space="preserve">I am particularly drawn to IMA’s work on "Mathematical Solutions for National Challenges," especially your recent publication on water resource modeling in the Aragua river basin. Having grown up near Caracas’ Guatire reservoir system, I understand how mathematical models directly impact daily life here—whether predicting drought patterns affecting 3 million residents or optimizing irrigation for agricultural cooperatives. My proposal to extend this research through a student-led initiative focused on micro-irrigation systems would not only support national food security but also align with your institution’s strategic priorities. I am eager to bring my field experience, technical skills, and deep local understanding to this project.</w:t>
      </w:r>
    </w:p>
    <w:p>
      <w:pPr>
        <w:pStyle w:val="BodyText"/>
      </w:pPr>
      <w:r>
        <w:t xml:space="preserve">What excites me most about this internship is the chance to contribute to Venezuela Caracas’ intellectual renaissance. In a nation where mathematical innovation drives solutions for everything from infrastructure resilience to economic stabilization, I am prepared to bring fresh perspectives while learning from your world-class faculty. My adaptability in resource-constrained environments—honed through navigating Venezuela’s current technological landscape—positions me uniquely to thrive in this role without requiring extensive additional support. I have already begun preparing by studying IMA’s 2023 Technical Reports on computational fluid dynamics, ensuring my first contributions will be immediately valuable.</w:t>
      </w:r>
    </w:p>
    <w:p>
      <w:pPr>
        <w:pStyle w:val="BodyText"/>
      </w:pPr>
      <w:r>
        <w:t xml:space="preserve">I am confident that my academic rigor, technical expertise, and profound dedication to applying mathematics for Venezuela’s benefit make me an exceptional fit for this Mathematician Internship. I would be honored to bring my skills in data-driven modeling, community-focused problem-solving, and unwavering commitment to Caracas’ progress to your team. The prospect of working alongside IMA’s brilliant researchers on projects that directly serve Venezuelans is the culmination of my academic journey.</w:t>
      </w:r>
    </w:p>
    <w:p>
      <w:pPr>
        <w:pStyle w:val="BodyText"/>
      </w:pPr>
      <w:r>
        <w:t xml:space="preserve">Thank you for considering my application. I have attached my CV, academic transcripts, and a portfolio of relevant research projects including the mobile data analysis report and thesis abstract. I welcome the opportunity to discuss how my background aligns with your current projects during an interview at your earliest convenience. Please feel free to contact me via email at carlos.mendez@ucv.edu.ve or mobile +58 412 XXX XXXX.</w:t>
      </w:r>
    </w:p>
    <w:p>
      <w:pPr>
        <w:pStyle w:val="BodyText"/>
      </w:pPr>
      <w:r>
        <w:t xml:space="preserve">Sincerely,</w:t>
      </w:r>
    </w:p>
    <w:p>
      <w:pPr>
        <w:pStyle w:val="BodyText"/>
      </w:pPr>
      <w:r>
        <w:t xml:space="preserve">Carlos Méndez</w:t>
      </w:r>
      <w:r>
        <w:br/>
      </w:r>
      <w:r>
        <w:t xml:space="preserve">Mathematics Student (Expected Graduation: May 2024)</w:t>
      </w:r>
      <w:r>
        <w:br/>
      </w:r>
      <w:r>
        <w:t xml:space="preserve">Universidad Central de Venezuela</w:t>
      </w:r>
      <w:r>
        <w:br/>
      </w:r>
      <w:r>
        <w:t xml:space="preserve">Panamericana Norte, Caracas, Venezuela</w:t>
      </w:r>
    </w:p>
    <w:p>
      <w:pPr>
        <w:pStyle w:val="BodyText"/>
      </w:pPr>
      <w:r>
        <w:t xml:space="preserve">Word Count: 827</w:t>
      </w:r>
    </w:p>
    <w:p>
      <w:pPr>
        <w:pStyle w:val="BodyText"/>
      </w:pPr>
      <w:r>
        <w:t xml:space="preserve">This Internship Application Letter reflects my commitment to leveraging mathematical excellence for Venezuela Caracas' sustainable development and embodies my identity as a Mathematician dedicated to local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dc:title>
  <dc:creator/>
  <dc:language>en</dc:language>
  <cp:keywords/>
  <dcterms:created xsi:type="dcterms:W3CDTF">2026-07-22T21:09:45Z</dcterms:created>
  <dcterms:modified xsi:type="dcterms:W3CDTF">2026-07-22T21:09:45Z</dcterms:modified>
</cp:coreProperties>
</file>

<file path=docProps/custom.xml><?xml version="1.0" encoding="utf-8"?>
<Properties xmlns="http://schemas.openxmlformats.org/officeDocument/2006/custom-properties" xmlns:vt="http://schemas.openxmlformats.org/officeDocument/2006/docPropsVTypes"/>
</file>